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6B1102" w14:textId="77777777" w:rsidR="000E748C" w:rsidRPr="00D87093" w:rsidRDefault="000E748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bookmarkStart w:id="0" w:name="_GoBack"/>
      <w:bookmarkEnd w:id="0"/>
    </w:p>
    <w:p w14:paraId="5A7846AD" w14:textId="77777777" w:rsidR="000E748C" w:rsidRPr="00D87093" w:rsidRDefault="000E748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533C4997" w14:textId="77777777" w:rsidR="000E748C" w:rsidRPr="00D87093" w:rsidRDefault="00D8709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/>
        </w:rPr>
        <w:t>[DATE]</w:t>
      </w:r>
    </w:p>
    <w:p w14:paraId="4AE01187" w14:textId="77777777" w:rsidR="000E748C" w:rsidRPr="00D87093" w:rsidRDefault="000E748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110D428F" w14:textId="77777777" w:rsidR="000E748C" w:rsidRPr="00D87093" w:rsidRDefault="000E748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44BF2B9C" w14:textId="77777777" w:rsidR="000E748C" w:rsidRPr="00D87093" w:rsidRDefault="00901B3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D87093">
        <w:rPr>
          <w:rFonts w:asciiTheme="majorBidi" w:eastAsia="Arial" w:hAnsiTheme="majorBidi" w:cstheme="majorBidi"/>
          <w:szCs w:val="32"/>
          <w:lang w:val="en-US" w:eastAsia="en-US" w:bidi="en-US"/>
        </w:rPr>
        <w:t>Contact Name</w:t>
      </w:r>
    </w:p>
    <w:p w14:paraId="74F8DA55" w14:textId="77777777" w:rsidR="000E748C" w:rsidRPr="00D87093" w:rsidRDefault="00901B3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D87093">
        <w:rPr>
          <w:rFonts w:asciiTheme="majorBidi" w:eastAsia="Arial" w:hAnsiTheme="majorBidi" w:cstheme="majorBidi"/>
          <w:szCs w:val="32"/>
          <w:lang w:val="en-US" w:eastAsia="en-US" w:bidi="en-US"/>
        </w:rPr>
        <w:t>Address</w:t>
      </w:r>
    </w:p>
    <w:p w14:paraId="09DCE6D8" w14:textId="77777777" w:rsidR="00D87093" w:rsidRDefault="00901B3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D87093">
        <w:rPr>
          <w:rFonts w:asciiTheme="majorBidi" w:eastAsia="Arial" w:hAnsiTheme="majorBidi" w:cstheme="majorBidi"/>
          <w:szCs w:val="32"/>
          <w:lang w:val="en-US" w:eastAsia="en-US" w:bidi="en-US"/>
        </w:rPr>
        <w:t>Address2</w:t>
      </w:r>
    </w:p>
    <w:p w14:paraId="7A909899" w14:textId="77777777" w:rsidR="000E748C" w:rsidRPr="00D87093" w:rsidRDefault="00D8709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Country</w:t>
      </w:r>
      <w:r w:rsidR="00901B3F" w:rsidRPr="00D87093">
        <w:rPr>
          <w:rFonts w:asciiTheme="majorBidi" w:eastAsia="Arial" w:hAnsiTheme="majorBidi" w:cstheme="majorBidi"/>
          <w:szCs w:val="32"/>
          <w:lang w:val="en-US" w:eastAsia="en-US" w:bidi="en-US"/>
        </w:rPr>
        <w:tab/>
      </w:r>
    </w:p>
    <w:p w14:paraId="183B2543" w14:textId="77777777" w:rsidR="000E748C" w:rsidRPr="00D87093" w:rsidRDefault="00D8709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City</w:t>
      </w:r>
      <w:r w:rsidR="00901B3F" w:rsidRPr="00D87093">
        <w:rPr>
          <w:rFonts w:asciiTheme="majorBidi" w:eastAsia="Arial" w:hAnsiTheme="majorBidi" w:cstheme="majorBidi"/>
          <w:szCs w:val="32"/>
          <w:lang w:val="en-US" w:eastAsia="en-US" w:bidi="en-US"/>
        </w:rPr>
        <w:t>/Province</w:t>
      </w:r>
    </w:p>
    <w:p w14:paraId="30114299" w14:textId="7B128EF0" w:rsidR="000E748C" w:rsidRPr="00D87093" w:rsidRDefault="00EB05E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Zip/</w:t>
      </w:r>
      <w:r w:rsidR="00901B3F" w:rsidRPr="00D87093">
        <w:rPr>
          <w:rFonts w:asciiTheme="majorBidi" w:eastAsia="Arial" w:hAnsiTheme="majorBidi" w:cstheme="majorBidi"/>
          <w:szCs w:val="32"/>
          <w:lang w:val="en-US" w:eastAsia="en-US" w:bidi="en-US"/>
        </w:rPr>
        <w:t>Postal Code</w:t>
      </w:r>
    </w:p>
    <w:p w14:paraId="2134B775" w14:textId="77777777" w:rsidR="000E748C" w:rsidRPr="00D87093" w:rsidRDefault="000E748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7E6ECF1A" w14:textId="77777777" w:rsidR="000E748C" w:rsidRPr="00D87093" w:rsidRDefault="000E748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7C0C2336" w14:textId="77777777" w:rsidR="000E748C" w:rsidRPr="00D87093" w:rsidRDefault="000E748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78AFB7BD" w14:textId="3B582360" w:rsidR="000E748C" w:rsidRPr="00D87093" w:rsidRDefault="00D8709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sz w:val="24"/>
          <w:szCs w:val="24"/>
          <w:lang w:val="en-US" w:eastAsia="en-US" w:bidi="en-US"/>
        </w:rPr>
      </w:pPr>
      <w:r>
        <w:rPr>
          <w:rFonts w:asciiTheme="majorBidi" w:eastAsia="Arial" w:hAnsiTheme="majorBidi" w:cstheme="majorBidi"/>
          <w:b/>
          <w:color w:val="000000"/>
          <w:sz w:val="24"/>
          <w:szCs w:val="24"/>
          <w:lang w:val="en-US" w:eastAsia="en-US" w:bidi="en-US"/>
        </w:rPr>
        <w:t>RE</w:t>
      </w:r>
      <w:r w:rsidR="00901B3F" w:rsidRPr="00D87093">
        <w:rPr>
          <w:rFonts w:asciiTheme="majorBidi" w:eastAsia="Arial" w:hAnsiTheme="majorBidi" w:cstheme="majorBidi"/>
          <w:b/>
          <w:color w:val="000000"/>
          <w:sz w:val="24"/>
          <w:szCs w:val="24"/>
          <w:lang w:val="en-US" w:eastAsia="en-US" w:bidi="en-US"/>
        </w:rPr>
        <w:t xml:space="preserve">: </w:t>
      </w:r>
      <w:r w:rsidR="00901B3F" w:rsidRPr="00D87093">
        <w:rPr>
          <w:rFonts w:asciiTheme="majorBidi" w:eastAsia="Arial" w:hAnsiTheme="majorBidi" w:cstheme="majorBidi"/>
          <w:b/>
          <w:sz w:val="24"/>
          <w:szCs w:val="24"/>
          <w:lang w:val="en-US" w:eastAsia="en-US" w:bidi="en-US"/>
        </w:rPr>
        <w:t xml:space="preserve">SETTLEMENT OFFER ON </w:t>
      </w:r>
      <w:r w:rsidR="00A566CA">
        <w:rPr>
          <w:rFonts w:asciiTheme="majorBidi" w:eastAsia="Arial" w:hAnsiTheme="majorBidi" w:cstheme="majorBidi"/>
          <w:b/>
          <w:sz w:val="24"/>
          <w:szCs w:val="24"/>
          <w:lang w:val="en-US" w:eastAsia="en-US" w:bidi="en-US"/>
        </w:rPr>
        <w:t>DISPUTED</w:t>
      </w:r>
      <w:r w:rsidR="00901B3F" w:rsidRPr="00D87093">
        <w:rPr>
          <w:rFonts w:asciiTheme="majorBidi" w:eastAsia="Arial" w:hAnsiTheme="majorBidi" w:cstheme="majorBidi"/>
          <w:b/>
          <w:sz w:val="24"/>
          <w:szCs w:val="24"/>
          <w:lang w:val="en-US" w:eastAsia="en-US" w:bidi="en-US"/>
        </w:rPr>
        <w:t xml:space="preserve"> ACCOUNT </w:t>
      </w:r>
    </w:p>
    <w:p w14:paraId="0828C7DF" w14:textId="77777777" w:rsidR="000E748C" w:rsidRPr="00D87093" w:rsidRDefault="000E748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</w:p>
    <w:p w14:paraId="1F887361" w14:textId="77777777" w:rsidR="000E748C" w:rsidRPr="00D87093" w:rsidRDefault="000E748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</w:p>
    <w:p w14:paraId="50BF2103" w14:textId="77777777" w:rsidR="000E748C" w:rsidRPr="00D87093" w:rsidRDefault="00A97BB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Dear [CLIEN</w:t>
      </w:r>
      <w:r w:rsidR="00901B3F" w:rsidRPr="00D87093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T NAME],</w:t>
      </w:r>
    </w:p>
    <w:p w14:paraId="4F624296" w14:textId="77777777" w:rsidR="000E748C" w:rsidRPr="00D87093" w:rsidRDefault="000E748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07A14DCF" w14:textId="6FA379CF" w:rsidR="000E748C" w:rsidRPr="00D87093" w:rsidRDefault="00B3370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We are in receipt of your claim that you are due to receive</w:t>
      </w:r>
      <w:r w:rsidR="002E5D89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a balance in the amount of</w:t>
      </w:r>
      <w:r w:rsidR="00901B3F" w:rsidRPr="00D87093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[AMOUNT]. </w:t>
      </w:r>
    </w:p>
    <w:p w14:paraId="5232C575" w14:textId="77777777" w:rsidR="000E748C" w:rsidRPr="00D87093" w:rsidRDefault="000E748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00CDE962" w14:textId="4B79BA14" w:rsidR="000E748C" w:rsidRPr="00D87093" w:rsidRDefault="00901B3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D87093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This </w:t>
      </w:r>
      <w:r w:rsidR="002E5D89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reputed</w:t>
      </w:r>
      <w:r w:rsidRPr="00D87093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debt is disputed for the following reasons: </w:t>
      </w:r>
    </w:p>
    <w:p w14:paraId="767EF9D7" w14:textId="77777777" w:rsidR="000E748C" w:rsidRPr="00D87093" w:rsidRDefault="000E748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00439184" w14:textId="77777777" w:rsidR="000E748C" w:rsidRPr="00D87093" w:rsidRDefault="00901B3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D87093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[EXPLA</w:t>
      </w:r>
      <w:commentRangeStart w:id="1"/>
      <w:r w:rsidRPr="00490D31">
        <w:rPr>
          <w:rFonts w:asciiTheme="majorBidi" w:eastAsia="Arial" w:hAnsiTheme="majorBidi" w:cstheme="majorBidi"/>
          <w:i/>
          <w:sz w:val="24"/>
          <w:szCs w:val="24"/>
          <w:lang w:val="en-US" w:eastAsia="en-US" w:bidi="en-US"/>
        </w:rPr>
        <w:t>IN RE</w:t>
      </w:r>
      <w:commentRangeEnd w:id="1"/>
      <w:r w:rsidR="00490D31">
        <w:rPr>
          <w:rStyle w:val="CommentReference"/>
        </w:rPr>
        <w:commentReference w:id="1"/>
      </w:r>
      <w:r w:rsidRPr="00D87093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ASONS IN FULL]</w:t>
      </w:r>
    </w:p>
    <w:p w14:paraId="3B321CE4" w14:textId="77777777" w:rsidR="000E748C" w:rsidRPr="00D87093" w:rsidRDefault="000E748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0C8B298E" w14:textId="77777777" w:rsidR="000E748C" w:rsidRPr="00D87093" w:rsidRDefault="000E748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51C5DC77" w14:textId="116726F1" w:rsidR="000E748C" w:rsidRPr="00D87093" w:rsidRDefault="002E5D8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Without admitting liability, we will however offer a compromise. We are willing to settle your claim in full equal to [AMOUNT]. Our cheque for that amount is enclosed. Once the cheque has been deposited, this will indicate your agreement to the settlement. The entire amount will be </w:t>
      </w:r>
      <w:r w:rsidR="0005677D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liberated,</w:t>
      </w: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and </w:t>
      </w:r>
      <w:r w:rsidR="0005677D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all</w:t>
      </w:r>
      <w:r w:rsidR="00A16A7F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our liability will be released from that point</w:t>
      </w:r>
      <w:r w:rsidR="0005677D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onwards.</w:t>
      </w: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</w:t>
      </w:r>
    </w:p>
    <w:p w14:paraId="2EA79DB2" w14:textId="77777777" w:rsidR="000E748C" w:rsidRDefault="000E748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6F596EAF" w14:textId="77777777" w:rsidR="000E748C" w:rsidRPr="00D87093" w:rsidRDefault="000E748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54F8122E" w14:textId="77777777" w:rsidR="000E748C" w:rsidRPr="00D87093" w:rsidRDefault="00D8709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Kind regards</w:t>
      </w:r>
      <w:r w:rsidR="00901B3F" w:rsidRPr="00D87093">
        <w:rPr>
          <w:rFonts w:asciiTheme="majorBidi" w:eastAsia="Arial" w:hAnsiTheme="majorBidi" w:cstheme="majorBidi"/>
          <w:szCs w:val="32"/>
          <w:lang w:val="en-US" w:eastAsia="en-US" w:bidi="en-US"/>
        </w:rPr>
        <w:t>,</w:t>
      </w:r>
    </w:p>
    <w:p w14:paraId="4BDE4A0C" w14:textId="77777777" w:rsidR="000E748C" w:rsidRPr="00D87093" w:rsidRDefault="000E748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29CB984F" w14:textId="77777777" w:rsidR="000E748C" w:rsidRPr="00D87093" w:rsidRDefault="000E748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029EE266" w14:textId="77777777" w:rsidR="000E748C" w:rsidRPr="00D87093" w:rsidRDefault="00D8709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[</w:t>
      </w:r>
      <w:r w:rsidR="00901B3F" w:rsidRPr="00D87093">
        <w:rPr>
          <w:rFonts w:asciiTheme="majorBidi" w:eastAsia="Arial" w:hAnsiTheme="majorBidi" w:cstheme="majorBidi"/>
          <w:szCs w:val="32"/>
          <w:lang w:val="en-US" w:eastAsia="en-US" w:bidi="en-US"/>
        </w:rPr>
        <w:t>NAME]</w:t>
      </w:r>
    </w:p>
    <w:p w14:paraId="24601269" w14:textId="77777777" w:rsidR="000E748C" w:rsidRPr="00D87093" w:rsidRDefault="00D8709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</w:t>
      </w:r>
      <w:r w:rsidR="00901B3F" w:rsidRPr="00D87093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TITLE]</w:t>
      </w:r>
    </w:p>
    <w:p w14:paraId="14AF1832" w14:textId="77777777" w:rsidR="000E748C" w:rsidRPr="00D87093" w:rsidRDefault="00D8709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 xml:space="preserve">[CONTACT </w:t>
      </w:r>
      <w:r w:rsidR="00901B3F" w:rsidRPr="00D87093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NUMBER]</w:t>
      </w:r>
    </w:p>
    <w:p w14:paraId="1C3FFCAD" w14:textId="77777777" w:rsidR="000E748C" w:rsidRPr="00D87093" w:rsidRDefault="00D8709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COMPANY EMAIL</w:t>
      </w:r>
      <w:r w:rsidR="00901B3F" w:rsidRPr="00D87093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 xml:space="preserve">] </w:t>
      </w:r>
    </w:p>
    <w:p w14:paraId="5DCD2966" w14:textId="77777777" w:rsidR="000E748C" w:rsidRPr="00D87093" w:rsidRDefault="000E748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22BA22DF" w14:textId="77777777" w:rsidR="000E748C" w:rsidRDefault="000E748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sectPr w:rsidR="000E748C">
      <w:footerReference w:type="default" r:id="rId9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uthor" w:date="2018-12-14T11:26:00Z" w:initials="A">
    <w:p w14:paraId="6198B950" w14:textId="77777777" w:rsidR="00490D31" w:rsidRDefault="00490D31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 xml:space="preserve">Used in the title of a decision or comment to identify the matter they are related to; usually used for a case where the proceeding is in rem or quasi in rem and not in personam (e.g. probate or bankrupt estate, guardianship, application for laying out a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198B95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198B950" w16cid:durableId="1FBE120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314505" w14:textId="77777777" w:rsidR="00FB3998" w:rsidRDefault="00FB3998">
      <w:r>
        <w:separator/>
      </w:r>
    </w:p>
  </w:endnote>
  <w:endnote w:type="continuationSeparator" w:id="0">
    <w:p w14:paraId="2197054A" w14:textId="77777777" w:rsidR="00FB3998" w:rsidRDefault="00FB39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870916" w14:textId="77777777" w:rsidR="000E748C" w:rsidRPr="00D87093" w:rsidRDefault="00901B3F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eastAsia="Arial" w:hAnsiTheme="majorBidi" w:cstheme="majorBidi"/>
        <w:b/>
        <w:szCs w:val="36"/>
        <w:lang w:val="en-US" w:eastAsia="en-US" w:bidi="en-US"/>
      </w:rPr>
    </w:pPr>
    <w:r w:rsidRPr="00D87093">
      <w:rPr>
        <w:rFonts w:asciiTheme="majorBidi" w:eastAsia="Arial" w:hAnsiTheme="majorBidi" w:cstheme="majorBidi"/>
        <w:b/>
        <w:szCs w:val="36"/>
        <w:lang w:val="en-US" w:eastAsia="en-US" w:bidi="en-US"/>
      </w:rPr>
      <w:t xml:space="preserve">[YOUR COMPANY NAME] </w:t>
    </w:r>
  </w:p>
  <w:p w14:paraId="7E74679B" w14:textId="77777777" w:rsidR="000E748C" w:rsidRPr="00D87093" w:rsidRDefault="00901B3F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eastAsia="Arial" w:hAnsiTheme="majorBidi" w:cstheme="majorBidi"/>
        <w:szCs w:val="36"/>
        <w:lang w:val="en-US" w:eastAsia="en-US" w:bidi="en-US"/>
      </w:rPr>
    </w:pPr>
    <w:r w:rsidRPr="00D87093">
      <w:rPr>
        <w:rFonts w:asciiTheme="majorBidi" w:eastAsia="Arial" w:hAnsiTheme="majorBidi" w:cstheme="majorBidi"/>
        <w:szCs w:val="36"/>
        <w:lang w:val="en-US" w:eastAsia="en-US" w:bidi="en-US"/>
      </w:rPr>
      <w:t xml:space="preserve">[YOUR COMPLETE ADDRESS] </w:t>
    </w:r>
  </w:p>
  <w:p w14:paraId="52B7A49C" w14:textId="77777777" w:rsidR="000E748C" w:rsidRPr="00D87093" w:rsidRDefault="00D87093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hAnsiTheme="majorBidi" w:cstheme="majorBidi"/>
        <w:szCs w:val="36"/>
        <w:lang w:val="en-US" w:eastAsia="en-US" w:bidi="en-US"/>
      </w:rPr>
    </w:pPr>
    <w:r>
      <w:rPr>
        <w:rFonts w:asciiTheme="majorBidi" w:eastAsia="Arial" w:hAnsiTheme="majorBidi" w:cstheme="majorBidi"/>
        <w:szCs w:val="36"/>
        <w:lang w:val="en-US" w:eastAsia="en-US" w:bidi="en-US"/>
      </w:rPr>
      <w:t>Tel: [CONTACT NUMBER] / Email: [EMAIL ADDRESS</w:t>
    </w:r>
    <w:r w:rsidR="00901B3F" w:rsidRPr="00D87093">
      <w:rPr>
        <w:rFonts w:asciiTheme="majorBidi" w:eastAsia="Arial" w:hAnsiTheme="majorBidi" w:cstheme="majorBidi"/>
        <w:szCs w:val="36"/>
        <w:lang w:val="en-US" w:eastAsia="en-US" w:bidi="en-US"/>
      </w:rPr>
      <w:t>]</w:t>
    </w:r>
  </w:p>
  <w:p w14:paraId="6A32E5E3" w14:textId="77777777" w:rsidR="000E748C" w:rsidRPr="00D87093" w:rsidRDefault="00901B3F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Theme="majorBidi" w:eastAsia="Arial" w:hAnsiTheme="majorBidi" w:cstheme="majorBidi"/>
        <w:szCs w:val="36"/>
        <w:lang w:val="fr-CA" w:eastAsia="fr-CA" w:bidi="fr-CA"/>
      </w:rPr>
    </w:pPr>
    <w:r w:rsidRPr="00D87093">
      <w:rPr>
        <w:rStyle w:val="Hyperlink"/>
        <w:rFonts w:asciiTheme="majorBidi" w:eastAsia="Arial" w:hAnsiTheme="majorBidi" w:cstheme="majorBidi"/>
        <w:szCs w:val="36"/>
        <w:lang w:val="fr-CA" w:eastAsia="fr-CA" w:bidi="fr-CA"/>
      </w:rPr>
      <w:t>[YOUR WEBSITE ADDRESS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F6C229" w14:textId="77777777" w:rsidR="00FB3998" w:rsidRDefault="00FB3998">
      <w:r>
        <w:separator/>
      </w:r>
    </w:p>
  </w:footnote>
  <w:footnote w:type="continuationSeparator" w:id="0">
    <w:p w14:paraId="53B8E19B" w14:textId="77777777" w:rsidR="00FB3998" w:rsidRDefault="00FB399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C0tDQ2MLCwMDAxNzRV0lEKTi0uzszPAykwrgUA031uRiwAAAA="/>
    <w:docVar w:name="Description" w:val="Use this document to offer a settlement with regards to a contentious claim on a disputed account. See many other finance and accounting documents which you can use in your business here https://www.templateguru.co.za/templates/finance-accounting/"/>
    <w:docVar w:name="Excerpt" w:val="Dear [CLIENT NAME],_x000a__x000a_We are in receipt of your claim that you are due to receive a balance in the amount of [AMOUNT]. _x000a__x000a_This reputed debt is disputed for the following reasons: _x000a_"/>
    <w:docVar w:name="Tags" w:val="dispute settlement, document template, business documents, entrepreneurship, entrepreneur, collection, settlement of disputed amount buyer template, settlement of disputed amount buyer example"/>
  </w:docVars>
  <w:rsids>
    <w:rsidRoot w:val="000E748C"/>
    <w:rsid w:val="0005677D"/>
    <w:rsid w:val="000E748C"/>
    <w:rsid w:val="001E13BA"/>
    <w:rsid w:val="002D2510"/>
    <w:rsid w:val="002E5D89"/>
    <w:rsid w:val="002F3F85"/>
    <w:rsid w:val="003F57C9"/>
    <w:rsid w:val="00402051"/>
    <w:rsid w:val="00490D31"/>
    <w:rsid w:val="00764221"/>
    <w:rsid w:val="00850AED"/>
    <w:rsid w:val="00901B3F"/>
    <w:rsid w:val="00A16A7F"/>
    <w:rsid w:val="00A513BA"/>
    <w:rsid w:val="00A566CA"/>
    <w:rsid w:val="00A97BB2"/>
    <w:rsid w:val="00B33703"/>
    <w:rsid w:val="00D87093"/>
    <w:rsid w:val="00EB05E7"/>
    <w:rsid w:val="00F340B0"/>
    <w:rsid w:val="00FB39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B6B50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widowControl w:val="0"/>
      <w:spacing w:after="0" w:line="240" w:lineRule="auto"/>
    </w:pPr>
    <w:rPr>
      <w:rFonts w:ascii="Courier New" w:eastAsia="Courier New" w:hAnsi="Courier New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490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0D3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0D31"/>
    <w:rPr>
      <w:rFonts w:ascii="Courier New" w:eastAsia="Courier New" w:hAnsi="Courier New"/>
      <w:sz w:val="20"/>
      <w:lang w:val="x-none"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0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0D31"/>
    <w:rPr>
      <w:rFonts w:ascii="Courier New" w:eastAsia="Courier New" w:hAnsi="Courier New"/>
      <w:b/>
      <w:bCs/>
      <w:sz w:val="20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370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3703"/>
    <w:rPr>
      <w:rFonts w:ascii="Segoe UI" w:eastAsia="Courier New" w:hAnsi="Segoe UI" w:cs="Segoe UI"/>
      <w:sz w:val="18"/>
      <w:szCs w:val="18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8</Words>
  <Characters>618</Characters>
  <Application>Microsoft Office Word</Application>
  <DocSecurity>0</DocSecurity>
  <Lines>41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gust 14, 2010</vt:lpstr>
    </vt:vector>
  </TitlesOfParts>
  <Company/>
  <LinksUpToDate>false</LinksUpToDate>
  <CharactersWithSpaces>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15T10:32:00Z</dcterms:created>
  <dcterms:modified xsi:type="dcterms:W3CDTF">2019-10-21T19:06:00Z</dcterms:modified>
  <cp:category/>
</cp:coreProperties>
</file>